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-style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NormalTok"/>
        </w:rPr>
        <w:t xml:space="preserve">pressur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mperat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essur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6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9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5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5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2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8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.3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.1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.0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6.0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7.0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7.0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6.0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8.000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06.0000</w:t>
            </w:r>
          </w:p>
        </w:tc>
      </w:tr>
    </w:tbl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</dc:title>
  <dc:creator/>
  <cp:keywords/>
  <dcterms:created xsi:type="dcterms:W3CDTF">2022-03-15T19:52:55Z</dcterms:created>
  <dcterms:modified xsi:type="dcterms:W3CDTF">2022-03-15T19:5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